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se producen en el intestino y en el hígado y se transportan a los</w:t>
      </w:r>
      <w:r>
        <w:t xml:space="preserve"> </w:t>
      </w:r>
      <w:r>
        <w:t xml:space="preserve">tejidos donde se utilizan como una reserva de energía para cubrir las</w:t>
      </w:r>
      <w:r>
        <w:t xml:space="preserve"> </w:t>
      </w:r>
      <w:r>
        <w:t xml:space="preserve">necesidades metabólicas de los músculos y el 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8" w:name="sm-en-la-infancia"/>
      <w:bookmarkEnd w:id="48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9" w:name="sm-en-la-tercera-edad"/>
      <w:bookmarkEnd w:id="49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0" w:name="tratamiento-y-prevención"/>
      <w:bookmarkEnd w:id="50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1" w:name="relación-con-la-alimentación"/>
      <w:bookmarkEnd w:id="51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2" w:name="hábitos-de-vida"/>
      <w:bookmarkEnd w:id="52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3" w:name="material-y-métodos"/>
      <w:bookmarkEnd w:id="53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4" w:name="creación-empresa"/>
      <w:bookmarkEnd w:id="54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5" w:name="resultados"/>
      <w:bookmarkEnd w:id="55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6" w:name="discusión"/>
      <w:bookmarkEnd w:id="56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7" w:name="conclusión"/>
      <w:bookmarkEnd w:id="57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8" w:name="bibliografía"/>
      <w:bookmarkEnd w:id="58"/>
      <w:r>
        <w:t xml:space="preserve">Bibliografía</w:t>
      </w:r>
    </w:p>
    <w:p>
      <w:pPr>
        <w:pStyle w:val="Compact"/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4"/>
          <w:ilvl w:val="0"/>
        </w:numPr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4"/>
          <w:ilvl w:val="0"/>
        </w:numPr>
      </w:pPr>
      <w:hyperlink r:id="rId6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4"/>
          <w:ilvl w:val="0"/>
        </w:numPr>
      </w:pPr>
      <w:hyperlink r:id="rId6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4"/>
          <w:ilvl w:val="0"/>
        </w:numPr>
      </w:pPr>
      <w:hyperlink r:id="rId6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5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5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5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5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5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5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5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5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5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5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5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5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5" w:name="tablas"/>
      <w:bookmarkEnd w:id="85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78a5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f0e1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19470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5T17:50:09Z</dcterms:created>
  <dcterms:modified xsi:type="dcterms:W3CDTF">2022-02-25T17:50:09Z</dcterms:modified>
</cp:coreProperties>
</file>